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4/1)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602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่ะ หารูปวันนี้จริงๆมีทั้งหมดกี่คนคะ 4/1 Gmail 7 คนนะอีก 2 คนไปไหนคะ ติดตามแล้วนะคะที่นี้ฝากบอกเพื่อนด้วยที่ไปฝึกนะคะที่จะไปแข่ง งานศิลปหัตถกรรมแอโรบิคใช่ไหม iconic ใช่ไหมคะให้ไปฝึกก่อน 13:00 น นะลูก บอกเพื่อนด้วยว่า ไปอ่ะ ตอนเช้าเดี๋ยวไปเอาตอนเช้าถึง ช่วงเช้าให้เรียนนะคะตอนช่วง 13:00 น กูไม่ว่าถ้าจะไปฝึกนะคะ ว่าตอนเช้าเนี่ยเป็นวิชาหลักทั้งนั้นเลยอยากให้ลูกๆอ่ะโดยเฉพาะสำคัญมากเลย โตแล้วนะคะเป็นพี่ หมอปลาย ไม่ต้องสนใจในเรื่องของการเรียนให้มากนะคะ พร้อมที่จะเรียนไหมวันนี้ วันนี้ครูจะสอนหัวข้อใหม่ หัวข้อใหม่แต่ยังมีพื้นฐานอันเดิมอยู่นะลูก ที่เราเรียนมาตั้งแต่เปิดเทอมมานะคะเราจะถูกนำมาใช้ในเรื่องนี้ด้วย หัวข้อที่เราจะเรียนวันนี้ก็คือการทดลองสุ่ม การทดลองสุ่มนะคะ และเหตุการณ์ การทดลองสุ่มและเหตุการณ์นะคะ คำสองคำนี้การทดลองสุ่มแล้วก็เหตุการณ์นะคะ มันจะถูก นำมาเชื่อมโยงกัน ถูกนำมาเชื่อมโยงกันโดยเราจะให้เนื้อเรื่องหมานะคะซึ่งอันนี้ ลูกได้นำไปใช้ในชีวิตประจำวันแน่นอนนะคะ สะกดคำดีๆนะคะ คำสาปลูกจะต้องรู้ลูกลองพิจารณาดูนะคะ มีใครเคยเห็นไหมเนี่ย ลูกอะไร เคยเห็นไหมคะ รูปนี้ ที่บ้านมีไหม ลูกเต๋า มีลูกที่บ้านเคยเห็นไหม ใครไม่เคยเห็นเลย ไม่เคยเห็นว่าปลอดอบายมุขมากเลยไม่มีเลยเหรอที่บ้าน พี่น้อง ไม่เคยเห็นเลยใช่ไหมคะ จริงหรอ ที่บ้านมีพระอย่างเดียว อันนี้ตัวนี้จริงๆจริงๆเขาก็มีเล่นนะคะ เขาก็มีเล่นแต่เราดีแล้วเราอย่าไปยุ่งกับมันนะคะมันไม่ดีนะมันเป็นการพนันนะคะ อันนี้เรา มาถูกนำมาใช้เพื่อการเรียนรู้ของเราเท่านั้นนะคะลูกดูนะอันนี้เขาเรียกว่าลูกสาว นะคะ ก้อนสี่เหลี่ยมเนี่ย เรียกว่าลูกเต๋า ลูกเต๋าในมันก็จะมีจุดจุดจุดใช่ไหมคะมีหน้าหน้าของเขาอ่ะ หาดูนะมันจะมีตัวเลขจุดเนี่ยมีมีจำนวนจุดนะคะที่แตกต่างกันออกไป ถามว่าไอ้จุดน่ะ มันมีกี่สูตร มันมีกี่หน้า จำได้ไหมดูดูนะตัวนี้น่ะมันจะมี 6 หน้า จะมี 6 หน้า 6 หน้าหน้าแรกมันจะมีจุดเดียวหรือไม่คะ มีจุดหยุด 1.1 ใช่ไหม แล้วก็จุด 2 จุด 3 จุด 4.5.6 มี 7 ไหม มีจุดนับ 7 ไหมมีไหมไม่มีนะคะเพราะมันมีทั้งหมด 16 หน้าเพราะฉะนั้น ตัวนี้น่ะ big pig ไปแล้วเนี่ยมันจะมีทั้งหมดอยู่ 6 หน้าแล้วแต่ละหน้านะคะ มันก็จะมีจำนวนจุดต่างกันตั้งแต่ 1 ถึง 6 นะคะ เรามาพิจารณาแล้วว่า เมื่อไหร่จะทอดลูกเต๋าลูกนึงนะลูก ทอยลูกเต๋าลูกนึงเนี่ย 1 ครั้ง แป้งที่ปรากฏเห็นบนหน้า น้าของลูกสาวล่าแต้มที่ปรากฏเห็นบนหน้าลูกเต๋า อาจจะเป็นนะคะ 1 2 3 4 5 หรือ 6 ก็ได้ ใช้คำว่าอาจจะเป็นนะคะเพราะว่าโยนทอดครั้งหนึ่ง มันจะออกมาหน้าเดียว มันจะออกมาหน้าเดียว มันไม่มีโอกาสว่าเออเพราะเอามาแล้วมันจะขึ้นทั้ง 6 หน้าเลยไม่ใช่มันจะเปิดออกมาแค่หน้าเดียวเท่านั้น แต่ผลที่ปรากฏ คนที่สามารถเกิดขึ้นได้ทั้งหมดแป้งที่สามารถ เกิดขึ้นได้ทั้งหมด เกิด 1 2 3 4 5 6 เคนะ อ่านแล้วลองพิจารณา มีคำถามไหมคะลูกเต๋าไม่มีนะ ภูผานะ อันนี้กูอยากให้ลูกรู้ว่าถ้าเราทอดลูกเต๋า 1 ครั้ง 1 ลูกเนี่ยมันจะเกิดอะไรขึ้นบ้าง ที่มันจะเกิดขึ้นมีอะไรดีขึ้นบ้างนะ OK Mini ตัวอย่าง 2 ไม่คุ้นเคยนะคะเหรียญบาท เหรียญบาท ถ้าสมมุติเหตุการณ์นี้เราโยนเหรียญบาทลูกเราโยนเหรียญบาท 1 เหรียญนะคะ 1 ครั้ง 1 ครั้งนะ ผลลัพธ์ ที่เป็นไปได้คืออะไร เวลาเราโยน จำได้ไหมมันตั้งไหมมันไม่ตั้งแน่นอน มันจะยังไงคะ ไม่น่าไม่ออกหน้าก็ออกก้อย ไม่ออกหัวออกก้อย ใช่ไหม มีอยู่แค่นี้ เหตุการณ์ผลลัพธ์ที่เกิดขึ้นถ้าโยนเหรียญ ใช่ไหมคะ หัว หรือก้อย อันนี้คือหน้าหัวหน้าหัวก็คือจะเห็นรูปของ ในหลวงราคา รูปในหลวง วันนี้น้าก้อยฝั่งตรงข้าม อันนี้สัญลักษณ์อันนี้ก้อยอันนี้หัวนะคะหรือถ้าเป็นภาษาอังกฤษหัวก็คือ ก็คือตัวทีนะคะตัวทีนะอันนี้คือสัญลักษณ์ถ้าครูเขียนสัญลักษณ์แบบนี้ลูก เข้าใจทันทีเลยว่า เหรียญ ออกได้ 2 หน้านะหน้าหัวก็คือตัวที่ตัว H นะคะ ก้อยก็คือตัว T โอเคนะ อธิ มาดูอีกอันนึง ลูกบอลโลก สมมุติสมมุติครูเอาลูกบอล ลูกบอลเนี่ยเอาไปใส่ในกล่องไว้กล่องทึบด้วยนะมองไม่เห็นเลย มองไม่เห็นเลยว่าข้างในมีลูกบอล สีอะไรบ้าง น้าดูนะ เอาลูกบอล 3 ลูกนี้ลงไปในกล่องทึบ เรารู้ก่อนที่เราจะเอาลงไปว่ามันมีสีอะไรบ้างมันมีอยู่ 3 สีนะคะ มีสีส้ม สีฟ้าแล้วก็สีชมพูมีอยู่ 3 สี เอาใส่ลงไปในกล่องทึบ ใส่ในกล่องแล้วมองไม่เห็นเลยว่าสีอะไรนะคะเสร็จแล้วถ้าเรา สุ่มนะคะ เลือกหยิบขึ้นมาหยิบขึ้นมา 1 ลูก ผลที่เกิดขึ้นเราอาจจะหยิบได้สีส้มก็ได้ถูกไหมคะแล้วอาจจะดิบได้สีชมพูก็ได้ น่าจะหยิบได้สีฟ้าก็ได้ คนที่เกิดมีอยู่แค่ 3 สีเท่านั้น มีโอกาสที่เราจะหยิบได้สีแดงไหม กูถาม ถ้าในกล่องนี้ มีโอกาสที่เราจะหยิบได้สีแดงไหมคะ ไม่มีเลยใช่มันไม่มี มันไม่มีเพราะอะไร เพราะข้างในมันไม่มีสีแดง ใช่ไหม เคนะ อันนี้คือเหตุการณ์ไม่ใช่เหตุการณ์สิผลนะคะผลลัพธ์ คนที่ปรากฏทั้งหมด นะคะในเรื่องต่างๆตัวอย่างต่างๆที่เกิดขึ้น อาทิตย์นี้เรามาดูกัน จะให้ลูก สรุป เมื่อกี้จากที่เราได้ดูมา 3 เรื่องเนี่ย เขาบอกว่าการทดลองสุ่มนะคะก็คือการ ทดลองหรือการกระทำใดๆที่ทราบผลลัพธ์ กดรับรู้อยู่แล้วแหละว่ามันจะเกิดอะไรขึ้นนะคะ เรารู้อยู่แล้วว่ามันมีอะไรบ้าง อาจจะเป็นอะไรก็ได้ แต่ไม่สามารถบอกได้อย่างถูกต้องแน่นอนนะคะ ว่าในแต่ละครั้งที่เราทดลอง ที่เราหยิบขึ้นมานั้น ผลที่เกิดขึ้นจะเป็นอะไรในบรรดาผลลัพธ์ อาจเป็นไปได้ทั้งหมด ไก่นะเรารู้อยู่แล้วว่าเหตุว่าฝน ที่ปรากฏมีอะไรบ้าง แต่เราไม่สามารถบอกได้ว่าจะเกิดอะไรขึ้น จากผลทั้งหมด แน่นอนเรารู้แล้วว่าเหตุการณ์นี้หัวกับก้อยมันต้องเกิดแน่นอนแต่เราไม่สามารถ เดาได้เลยว่า เราไม่สามารถ มันจะออกหัวหรือออกก้อย หยิบขึ้นมาเท่านั้น นะคะ เคนะ อันนี้คือตัวสรุป หน้านี้ลูกจะต้องบันทึกลงไปในสมุดนะคะ หน้านี้นะหน้าเนี้ย ให้สรุปลงไปในสมุดนะคะอันนี้เป็น Concept ของการทดลองสุ่ม เดี๋ยวกูติด นะคะครูปริ้นมาไว้ให้แล้ว จะต้องบันทึกตัวนี้นะคะลงไปในสมุดของตัวเอง ทำ คำศัพท์ใหม่อีกแล้วคำนี้ไม่น่าจะคุ้นเคยนะคะ ดู คำนี้เป็นยังไงปริภูมิตัวอย่างไม่เคยเห็นเลยแล้วก็ยาวด้วยนะลูก ปริภูมิตัวอย่าง ปริภูมิตัวอย่างมันคืออะไร หรือเรียกอีกอย่างหนึ่งว่า Simple Space เรียกอีกอย่างหนึ่งว่า Sample Space มันหมายถึงอะไร มันก็คือเซตที่มีสมาชิกเป็นผลลัพธ์ทั้งหมด เซตนะคะ โรงเรียนมาแล้วนะเทอม 1 เซตนะคะ สมาชิกมันมีอะไรสมาชิกคือผลลัพธ์ทั้งหมดที่เป็นไปได้จากการทดลองสุ่ม เมื่อกี้เราทดลองส่งแล้วรู้ว่า อะไรที่มันจะเกิดขึ้นผลลัพธ์ที่จะเกิดขึ้นทั้งหมด เอาไปใส่ในเฟซ เอาไปใส่ในสัญลักษณ์เซตนะคะ และเขียนแทนด้วยสัญลักษณ์ ตัวนี้ตัว S นะคะตัว f ใหญ่ ถ้าเมื่อไหร่ก็ตามที่ครูเขียนตัว f ใหญ่นั่นหมายถึง เปิ้ลสเปซราคาแซมเปิลสเปซหรือปริภูมิตัวอย่าง ผลลัพธ์ที่เกิดขึ้นทั้งหมด เอาไปอยู่ในเซฟนะคะ เอาผลลัพท์ทั้งหมดอยู่ในเซตอันนี้คือ Simple Space เหตุการณ์ที่จะเกิดขึ้นทั้งหมดก็คือผลลัพธ์นะคะ สัญลักษณ์คือ ตอนนี้ลูกอาจจะยังงงๆเรามาดูตัวอย่างกัน มาดูตัวอย่างกัน อันนี้เขาบอกว่าให้หาแซมเปิลสเปซของการทดลองทอดลูกเต๋า 1 ลูก 1 ครั้ง เมื่อกี้ ลูกเต๋า น้องบีม Kill Bill ทอดลูกเต๋า 1 ลูก 1 ครั้งโอกาสที่จะเกิดอะไรบ้างผลลัพธ์ ลูกเต๋ามีอะไรได้บ้างลูก ลูกเต๋า หน้าของลูกเต๋าที่จะเกิดขึ้นมีอะไรได้บ้างคะ มีอะไรบ้างมีอะไรบ้าง ขึ้น 6 6 เลขออกมีเลข 6 มีเพราะมันมีหน้า 6 นอกจากขึ้นหน้า 6 แล้วขึ้นหน้าอะไรอีกคะ คืบหน้าอะไรได้อีก โอกาสที่จะเกิดขึ้น มิน่า 6 แล้วมีหน้าอะไร บอกตัวเลขมาใช่มี 1 ปี 1 และปีอะไร 1 ถูกต้อง เออใช่ มี 1 2 3 4 5 6 อันนี้คือผลลัพธ์ที่เกิดขึ้นเวลาร้อนฮอด ทอยลูกเต๋า 1 ลูก เราก็เอาเลข 1 นะคะเลข 1 เลข 2 เลข 3 เลข 4 เลข 5 เลข 6 เอามาใส่เครื่องหมายเซต เอามาอยู่ในนี้ เอามาใส่ตรงนี้เอง เพิ่มเข้ามาตรงไหนเพิ่มแค่เซตเห็นไหมสัญลักษณ์เซต เอาตัวเลขเอาผลลัพธ์ที่จะเกิดขึ้นทั้งหมด เอามาใส่ อย่าลืมและไอ้ตัวคอมม่านะลูกระวังตัวเลขด้วยนะคะ อันนี้เขาเรียกว่า Simple Space แค่นั้นเอง ไม่มีอะไรยาก ไม่มีอะไรยากเลยนะคะ เพื่อนแอบมาคุยข้างนอกใช่ไหม มีเพื่อนแอบมาคุยข้างนอกใช่ไหม ดูตัวอย่างที่ 2 ตัวอย่างที่ 2 อย่างนี้ก็เหมือนกันเขาบอกว่าจะหาแซมเปิลสเปซของการโยนเหรียญ 1 เหรียญ 1 ครั้ง ผลลัพธ์ ที่สนใจคือ การขึ้นหน้าของเหรียญ เราสนใจเราอยากรู้ว่าหน้าของเหรียญที่ขึ้นน่ะมีอะไรบ้าง Simple Space อย่างที่บอกขึ้นอะไรบ้าง หัวกับก้อยให้ทายให้ทายว่าซุปเปอร์สเปซจะเขียนยังไงลูก จะเขียนยังไง เออแล้วแล้วมีสัญลักษณ์อะไรเข้ามาเพิ่ม เขาหยิบมันไปใส่ในไหน สัญลักษณ์อะไร ใส่สัญลักษณ์อะไร ถูกถูกๆ หัวกับก้อยนะถูกแล้ว แต่ว่าเอาอะไรมาใส่เขียนเขียนเข้าไปเพิ่ม วิธีเขียนจดหมายลูก เนี่ยเนี่ยเนี่ย Super Space ถ้าเราเขียนแต่หัวกับก้อย อย่างเดียวผิดนะ มันต้องมีอะไรที่กูบอกอ่ะสำคัญมากเลยมันจะต้องใส่อะไร มันต้องหยิบไปใส่ใน หัวกับก้อยถูกแต่ว่าเขียนอะไร หัวก้อยถูกแต่ว่าลูกลืมอะไรเวลาเขียน Sample กูบอกแล้วว่าฉันจะไปคืนเซตของสมาชิกของผลลัพธ์ที่เราสนใจ ฉะนั้นเวลาเราเขียนเราจะต้องใส่สัญลักษณ์เซตเขียนเป็นเซตเข้าไป เห็นไหม หัวกับก้อย ST ลูกถูกลูกบอกอ่ะถูกนะลูกไม่ใช่ผิดลูกรู้ว่ามัน กดอะไร วิธีเขียนถ้าเขาบอกว่าหาแซมเปิลสเปซ เขาจะพูดถึงเรื่องของเซต นะคะ ลูกจะต้องเอาสัญลักษณ์เฟซเนี่ยเขียน เขียนใส่อย่างนี้เพิ่มเข้ามา โอเคไหม ไออุ่น เข้าใจน้องบีมไปเข้าห้องน้ำมาเมื่อกี้เข้าใจไหมลูก ไปเข้าห้องน้ำมาเข้าใจไหม บีมบอกฉันยังงงอยู่อ่ะลูกบีม มีมาดูนะอันที่บายใหม่เพื่อทีมเลยนะ เปิ้ลสเปเนียลสเปนลูกครึ่งคือเฟซ ของผลที่เราผลลัพธ์ที่จะปรากฏขึ้นในแต่ละเรื่องอย่างเช่นตัวนี้การโยนเหรียญ 1 ครั้ง 1 เรื่อง คนที่ออกนะคะก็จะเป็นหัวกับก้อย แต่ถ้าเมื่อไหร่ที่เราจะเขียนเป็น Sample Space เราจะใช้สัญลักษณ์เซต นะคะ เครื่องหมายเซตนี้ลงไปแล้วเอาผลที่เกิดขึ้นทั้งหมดมาใส่ข้างใน แค่นั้นเอง เข้าใจ ดูตัวอย่างต่อไปตัวอย่างที่ 3 เขาบอกว่าให้หา Sample Space เหมือนเดิมระบบ หมาน้อยดูนะอันเนี้ย ภาพบอกรู้เลยว่าเป็นการเตะฟุตบอลใช่ไหม ฟุตบอลระหว่างทีม 2 ทีม กูเขียนบอกว่าทีมสีเขียวกับทีมสีชมพู แปลว่าเสื้อไม่ใช่แล้วเสื้อเป็นสีขาวกับสีเหลืองนะลูก เดี๋ยวกูไปแก้อันนี้ใหม่ มีการแข่งขันฟุตบอล ระหว่างทีมสีเสื้อสีเหลืองกับเสื้อสีขาว เราสนใจผล ฝนสนใจผลการแข่งขัน ของทีมสี ของทีมสีเสื้อสีเหลืองสีเหลือง ผลที่เกิดขึ้นเวลาแข่งแข่งฟุตบอล รู้ว่ามันจะเกิดอะไรขึ้นบ้างเวลาเราแข่ง โอกาสที่จะเกิดผล แข่งอะไรแล้วมันจะเกิดอะไรได้บ้าง ถ้าเราแข่งปุ๊บเนี่ยมันจะเกิดผลอะไรได้บ้าง มีอะไร ไม่ไม่ไม่ใช่วอลเลย์บอลกูถามว่าแข่งฟุตบอลเนี่ย ทีมเนี่ยมันแข็งเนี่ยแข่งกันน่ะ ผลที่เกิดขึ้นณเวลาตอนนั้นหลังจากจบเกม ผลลัพธ์ของเขาคืออะไร มีอะไรได้บ้าง ผลที่ผลของการแข่งฟุตบอล ผลของการเตะฟุตบอลแข่งกันระหว่างทีม 2 ทีมเนี่ย แข่งเสร็จแล้วผลมันจะเกิดอะไรขึ้นบ้าง นี่คืออะไร ชนะ ใช่ไหม แข่งแล้ว ธีมสีเหลือง ชนะ อันนี้เป็นไปได้อันที่ 1 คือชนะ OK สรุปเอาตามที่กูเขียนนะไม่ดูเสื้อนะลูกนะ ธีมสีเขียวโอกาสแข่งเสร็จปุ๊บชนะ มีโอกาสชนะ นี่คือผลอันที่ 1 หรือแพงๆไปแล้ว ยังไงคะ นอกจากชนะแล้วโอกาสที่จะเกิดขึ้นมีอะไรกัดแพ้มีไหม โอกาสที่จะแพ้มีไหม ไม่ใช่ใจลูกสิไม่ใช่โยงไปถึงกีฬาสีแล้วตัวเองแพ้ไม่เป็นไม่ใช่นะลูก นี่คือโอกาสที่มันจะเกิดขึ้นผล เราคิดเลยว่าผลของการแข่งขันกีฬาทุกอย่างนะคะ ผลของการแข่งขันกีฬาระหว่างตอนนั้นเนี่ย อันแรกก็คือชนะหนูป่ะ ผลที่เกิดขึ้นอาจจะชนะก็ได้ หรืออาจจะแพ้ก็ได้ และอีกอันนึงที่มีโอกาสที่จะเกิดขึ้น คืออะไร คืออะไรคือเสมอกัน แข่งกันเสร็จปุ๊บเสมอ ดีไหม ลูกเวลาไปแข่งวอลเลย์บอลลูกมีโอกาสชนะมีโอกาสแพ้แล้วก็มีโอกาสเสมอถูกไหมคะ ใช่ไหม ใช่เพราะฉะนั้นผลนะคะผลของการแข่งขัน ของทีมสีเขียวเนี่ยก็คือชนะ แพ้ และเสมอ เอ้าฝนทั้ง 3 อันนะลูกมาใส่ในสัญลักษณ์เซต ก็คือแซมเปิลสเปซ เคนะ นี่นะ แพ้เสมอ แค่นี้เวลาแข่งขันมีอยู่แค่ 3 อย่างเท่านั้น ผลลัพธ์ที่มันเกิดขึ้นใช่ไหมคะ ถามว่าอันนี้ถามไหม เข้าใจแล้วนะ ฝึก ให้ลูกคิดเอง อ่านๆ หาแซมเปิลสเปซของการโยนเหรียญ 1 เหรียญ ไว้โอน 2 ครั้งนะลูก โยน 2 ครั้ง ผลลัพธ์ที่เราสนใจคือการขึ้นหน้าของเหรียญ ครั้งที่ 1 ขึ้นหน้าของเหรียญมีอะไรบ้าง วันที่ 1 พี่โยนขึ้นหน้าของเหรียญมีหัวกับมีก้อย เปล่า ย้อนใหม่ครั้งที่ 2 โอกาสที่เกิดขึ้นมีหัวกับมีก้อย ผลลัพธ์ จะต้อง ออกมา 2 ครั้งถูกไหมคะ เป็นคู่เป็นคู่ ใช่ จำได้ไหมแผนภาพต้นไม้ที่โรงเรียนไป แผนภาพต้นไม้หน่อยจำได้ไหมลูกโยนครั้งที่ 1 ออกหัวออกก้อย โยนครั้งที่ 2 ออกหัวออกก้อย เหมือนกันเพราะฉะนั้นหวยโอ่งนะคะ ลงไปใส่ไหน อย่างนี้ จำได้ไหมแผนภาพต้นไม้ โยนครั้งที่ 1 หัวกับก้อยยนต์ครั้งที่ 2 หมาตัวนี้จับคู่กับหัวตัวนี้ ได้ หัว คู่ที่ 2 หัวกับก้อย สัญลักษณ์ HT เอาไปใส่ในวงเล็บ หมดหรือยัง ไอ้หัวข้างหน้าหมดแล้วนะคะก็มา ก้อยอยู่ข้างหน้า ครั้งที่ 1 ก้อยแล้วหัว สลับ ch นะคะ คู่กับก้อย TG หมดแล้วมีอีกไหม มีอีกไหม ไม่มีแล้วมันจับคู่กันหมดแล้ว เพราะฉะนั้นแซมเปิลสเปซ ลูกคิดว่าตรงนี้คืออะไร ลูกจะเอาอะไรมาใส่ กูวางไว้อันแรกเนี่ยในสัญลักษณ์เนี่ย เอาอะไรมาใส่ คือตัวนี้ ใช่ไหมลูก อันแรกก็คือคู่ คู่ของ SF โยมมาใส่ตรงนี้ ฝนอันที่ 2 คู่ของ SCG ใช่ไหม ต่อไปคู่ที่ 3 TH และสุดท้าย ทีซีเคไหม ฐานะฐานะ ที่นี้มาดูเมื่อกี้ แซมเปิลสเปซคือ เซตของผลลัพธ์ที่เกิดขึ้นทั้งหมด เซตของผลลัพธ์ที่เกิดขึ้นทั้งหมดที่นี้เรามาดูคำนี้เหตุการณ์ลูก คำว่าเหตุการณ์ ตามนี้นะ เหตุการณ์คือสับเซตของสัมพันธ์สเปซ ซึ่งเป็นเซตของผลลัพธ์ที่สนใจจากการทดลองสุ่ม เขียนแทนด้วยสัญลักษณ์ภาษาอังกฤษคือตัว E นะคะ เมื่อกี้คือเหตุการณ์ทั้งหมดเลยผลลัพธ์ทั้งหมดที่เกิดขึ้น ของเซตนะเป็นเซตนะ คือเหตุการณ์ที่เราสนใจ จากสิ่งที่มันเกิดขึ้นทั้งหมด คือสับเซต ที่อยู่ในนั้นนั่นเองนะคะเซตย่อยของเซตเมื่อกี้นี้ สัญลักษณ์เหตุการณ์ ภาษาอังกฤษตัว E หมายถึง เหตุการณ์ราคาตัวนี้สัญลักษณ์ตัว S Space เซตของผลลัพธ์ทั้งหมด ที่เกิดขึ้น ถ้าเป็น เหตุการณ์คือสับเซตของผลลัพธ์ ทั้งหมดที่เราสนใจ นะคะ เหตุการณ์ที่เราสนใจ นะคะ ดูง่วงนอนหรอ ใครง่วงนอนยกมือขึ้นใครง่วงนอนยกมือขึ้น ให้โอกาสไปล้างหน้าให้โอกาสไปล้างหน้าแต่ว่าล้างเสร็จแล้วต้องกลับมานะ แสดงว่าเมื่อคืนนี้ไม่นอนกันใช่ไหมลูก ไปเลยไปล้างหน้าเลยแล้วก็รีบกลับมาให้เวลา 1 นาที เร็วนะเร็วๆ 1 นาที ศาลา ไปไหม กูรู้แล้วพวกเธอ เพื่อนๆพากันนอนใช่ไหม เนี่ย 2 3 คนเนี่ยไม่นอนกัน ฝึกหนักหรอ ฝึกหนักใช่ไหม จะไปแข่งใกล้แล้วใช่ไหม จะไปแข่งวันที่ 14 แข่งวันที่ 14 ใช่ไหมลูกไปแข่งวันที่ 14 ใช่ไหมฝึกหนักหรอ มืดฝึกไหม มืดๆฝึกไหมอ่ะ ที่แข่งอ่ะ ที่จะไปแข่งอ่ะฝึกให้ลูกตอนเย็นน่ะตอนมืดๆน่ะฝึกไหม ที่หอนอนดึกกันไหมหรือว่าไม่ได้ฝึก ไม่มี แล้วทำไมเพื่อนง่วงนอน นี่คือภาพแรกนะเนี่ยทำไมพากันง่วงนอน ต่อไปไม่ให้นั่งไม่ให้นั่งเรียนละเดี๋ยวกูจะให้ยืมเรียนดีไหม แล้วก็กระโดดไปด้วย ยืนแล้วก็กระโดดไปด้วยจะได้ไม่ง่วง ใช่ไหม เหนื่อยหรอ เร็วๆเร็วๆ OK หรือยัง ต่อไปต้องตื่นแล้วนะต้องตื่นแล้วนะแสดงว่าเมื่อเช้าที่กูสอนไปอ่ะเรื่องที่ผู้สอนไปยังพอรู้เรื่องไหมเนี่ยหรือว่าสะลึมสะลือ ไม่เข้าใจ พอเข้าใจไหมลูกเมื่อเช้าที่กูอธิบายไป โอเคเดี๋ยวไม่เป็นไรเดี๋ยวดูดูตัวอย่างนะคะ จะรอเพื่อนแป๊บนึงนะคะ วันนี้เรื่องของเราที่โรงเรียนมีแค่นิดเดียว 2 เรื่อง การทดลองสุ่มนะคะการทดลองสุ่มเมื่อผลที่เราสนใจเอาไปใส่ในสัญลักษณ์ ก็คือแซมเปิลสเปซ ใช้สัญลักษณ์ตัว S ราคาแทน คำว่าเหตุการณ์เหตุการณ์ก็คือสิ่งที่เราสนใจ ผลทั้งหมดที่เกิดขึ้นนะคะ 1 นาทียังเพื่อนไปนิ ตอนกูให้ไปแล้วลูกไม่ไปตอนนี้ลูกจะมาไปห้องน้ำไม่ได้นะ หมดเวลาพักแล้ว ใช่หรอเพื่อนมาพร้อมกันอธิบายทีเดียว กูสังเกตน่ะกูสังเกตระหว่างห้องครั้งแรกที่ครูสอน 11/1 นะคะจะเป็น 4/1 แล้วค่าต่อไปจะเป็นม 4/2 ไออุ่นให้กูหน่อยดิ ครูประเมินนะประเมินจากความสนใจของลูกๆห้องม 4/1 ขึ้นมาเรียน มันยังไม่ตื่น เหมือนยังไม่ตื่นตลอดเลยแต่พอมาสอนห้องม 4/2 ม 4/2 ในคาบต่อไป 4/2 ตื่นเต้นและสอนแบบสนุกนะคะแล้วสนใจด้วย แสดงว่าลูกๆ ตื่นกันตอนประมาณซัก 10:00 น ใช่ไหม ใช่ไหม ช่วงนี้กำลังหลับอยู่ ไม่บ่อยเลย บ่อยมากเลยม 4/1 เข้ามาแล้วมานั่งปุ๊บง่วงปั๊บ มีคนมาแกล้งครูอาม่ามาแล้วก็มาแอบอะไร เชิญค่ะ กูว่าแล้วทำไมไปนานที่ไหนได้มาแอบดูอยู่ใต้โต๊ะตัวนี้เอง โอเคนะ หอมนะคะอันนี้คือตัวอย่าง ตัวอย่างของ เหตุการณ์ กำลังจะสอนตั้งใจดีๆนะกำลังจะสอนอย่าเพิ่งถาม E1 E2 คืออะไร ดีเมื่อกี้คือเหตุการณ์ เหตุการณ์ที่เราสนใจนะคะทีนี้มาดูตัวอย่าง แซมเปิลสเปซคือผลลัพธ์ทั้งหมดที่เกิดขึ้น ผลลัพธ์ทั้งหมดที่เกิดขึ้นอันนี้คือการทอดลูกเต๋า 1 ลูก 1 ครั้ง ลูกเต๋านะลูก ถอดออกมาแล้วรู้แล้ว Sample Space คืออะไรอันนี้คือเราหาได้แล้ว เซตของ 1 2 3 4 5 6 แต่เหตุการณ์เขาบอกว่า ให้หา ให้หาเหตุการณ์ต่อไปนี้ 1 เหตุการณ์ที่ได้แต้มเป็นจำนวนคี่ เลขคี่นะเป็นขี้นะลูก เป็นขี้ก็หาครูไม่มี เหตุการณ์ข้อที่ 1 เขาใช้สัญลักษณ์ E 1 แล้วก็เลข 1 ห้อยนะคะ แต่เป็นเซ็ตเหมือนกันนะ เอาเสร็จออกมาหยิบ Set เข้ามา อันไหนเป็นขี้หนึ่งเป็นขี้ไหม หนึ่งเป็นขี้ไหมลูก ใช่ 1 เป็นที่หยิบ 1 ลงมา 2 ล่ะ ลองขี้ไหม คู่ 2 ที่หรือคู่ ดูนะชื่อกับคู่ เลข 1 คู่ก็คือหาคู่มันให้มันได้นะอันนี้ทั้งหมดอยู่ 6 ใช่ไหมคะ หาคู่ไม่ได้เลยจับคู่ไม่ได้ กูก็คือจับทีละ 2 นะคะ กลับทีละ 2 ได้ 2 หารลงตัว 1 ไม่ได้ รายการที่ 1 จำนวนคี่ วันนี้ เอาลงมา 2 มันมีคู่อยู่ไหมไม่อยู่นะคะ 2 เนี่ย เป็นคู่ แล้ว 3 ล่ะ 3 อยู่ไหน จับคู่ได้แต่ตัวนี้ ตัวเดียวเลยเหลืออยู่อีก 1 เพราะฉะนั้นมันไม่มีคู่ มันก็คือขี้ นะคะ เลข 3 ก็จะมาอยู่ตรงนี้อยู่ในอีก 1 นะคะ fila สีเป็นคู่ไหมลูก มีอยู่ 4 อันนี้จับคู่ได้ จับคู่ได้ เพราะฉะนั้นไม่อยู่ในนี้นะไม่อยู่ใน E14 เนี่ยไม่อยู่ สีไม่อยู่ 5 หลา นึกว่าอยู่ไหม 5 จับคู่ได้ไหมลูก เห็นไหมถ้ามันมี มันเหลือตัวเดียวเพราะฉะนั้นเลข 5 มาอยู่ในอีก 1 นั่นเอง แล้ว 6 ล่ะอยู่ไหม มีอยู่ 6 นึกว่าจับคู่นี้มันจับคู่กันได้เพราะฉะนั้นมันไม่ได้อยู่ในเหตุการณ์นี้ มันไม่ได้อยู่ในเหตุการณ์ของอีหนึ่ง พี่หนึ่งยังไม่มี สรุป เหตุการณ์ที่ได้แต้มเป็นจำนวนคี่เนี่ย ก็คือเซตของ 1 3 5 ที่นี่เหตุการณ์ที่ 2 ค่ะเหตุการณ์ที่ 2 เหตุการณ์ที่ได้แต้มเป็นจำนวนคู่ ปีนี้คู่ละ มี 2 คู่นะ E2 คือเป็นคู่ เพราะฉะนั้นก็คือเซตของอะไร 1 เอามาไหมไม่เอามาเพราะมันเป็นขี้แล้วนะคะ 2 เป็นคู่เอาลงมาตรงนี้ ไม่เกี่ยวเพราะมันเป็นขี้ไม่เอา 4 โอเคจับคู่ได้เอาลงมา มันเป็นขี้แล้วไม่เอานะคะ 6 จับคู่ได้เอาลงมา เพราะฉะนั้นเหตุการณ์ E2 ก็คือเซตของ 2 4 และ 6 อา ยิ้มนี่เข้าใจแล้วนะ พี่ยินดีเข้าใจแล้วนะ ที่นี้อันนี้กูถามนักเรียนตอบเอง ใครตอบได้มีรางวัล อ่านดูก่อนนะ โยนเหรียญ 1 เหรียญ 2 ครั้ง A Space คู่นี้เอามาให้แล้ว เหตุการณ์นี้เอามาให้แล้ว คนที่มันเกิดขึ้นทั้งหมด เหตุการณ์ที่ 1 เหตุการณ์ที่เหรียญออกหน้าเหมือนกัน ไดน่า โยนแล้วโทรมานะออกมาเหมือนกัน อันไหนอันนี้เหมือนไหม อันนี้เหมือนไหมคะ หัวกับหัวเหมือนกันไหม เหมือนเหมือนหรือต่าง หัวกับหัวระเบิดหรือเปล่า เหมือนกันเพราะฉะนั้นเป็นเหตุการณ์ที่ 1 ใช่ไหมคะ อันที่ 2 หัวก้อยเหมือนหรือต่างกัน มันต่างเพราะฉะนั้นอยู่ใน E1 ไหม ไม่เอา คู่นี้ ก็ตังค์อีก วันนี้ล่ะเหมือนกันอายุไม่อยู่อยู่ปี 1 ไหม อยู่ไหมอยู่หรือไม่อยู่ อยู่นะคะอยู่ในอีหนึ่งนั่นเองเหตุการณ์ที่ 2 เหตุการณ์ที่ 2 คือ E2 เหรียญออก หน้าหัวนะคะ อย่างน้อย 1 เหรียญ อันไหนที่พบหัว พบ ออกหัวอย่างน้อยพบแค่ 1 เหรียญก็ได้ให้เอามาอยู่ใน set นี้นะคะให้เข้ามาอยู่ในเหตุการณ์นี้ วันนี้มีหัว มีหัวใช่ไหม นี้ มีทั้งสองนั่นแหละเพราะฉะนั้นมันต้องอยู่ในเหตุการณ์นี้ได้ อันนี้มีไหมคะ ST มีไหม มีไหม นี้ ลงมา th มีไหมคะ มีลงมาแล้วตัวนี้ล่ะ TT ล่ะ ไม่มีเพราะฉะนั้นเหตุการณ์ที่ 2 ไม่มีทีที เข้าใจนะ เข้าใจมากเลยใช่ไหมเนี่ย เข้าใจอ้ายบ่เข้าใจ ง่ายไหมลูกง่ายไหม เพราะว่าเรารู้แล้วว่าเหตุการณ์ทั้งหมดนะคะ Simple Space น่ะทั้งหมดมันคืออะไรผลลัพธ์ทั้งหมดมันคืออะไร เหตุการณ์ก็คือเลือก เลือกเอาสิ่งที่เราสนใจคือผลที่มันมี ทั้งหมดเนี่ยที่มันอยู่ในเงื่อนไขของเรามาลง สัญลักษณ์ตามนี้ แพมเพิสทั้งหมดผลลัพธ์ ทั้งหมดที่เกิดขึ้น E1 คือเหตุการณ์ที่ 1 ที่เราสนใจที่ 2 คือเหตุการณ์ที่ 2 ที่เราสนใจ ถ้ามันมีเหตุการณ์ที่ 3 มันก็จะกลายเป็น E 3 นะคะ ทำ บันทึกข้อมูลนะคะหน้าหน้าไหน ขึ้นมาเลย ตอนนี้นะคะ หน้านี้ น้ากูติดบนกระดานให้แล้ว สิ่งที่ลูกจะต้องบันทึกลงไป เป็น Concept ของโลกนะคะตัวนี้การทดลองสุ่ม ปริภูมิตัวอย่าง อันนี้ก็ต้องบันทึกลงไปในสมุด ทั้งหมดเลย อันนี้คือสิ่ง สอบใช่อันนี้มีมีในข้อสอบนะคะ มีแน่นอน ถ้าใครไม่บันทึกหรือใคร เรียนไปแล้วลืม ช่วยไม่ได้นะ แผนที่ลูกจะได้ เกรด 4 ลูกจะได้เกรด 2 เอาสมุดขึ้นมานะคะแล้วก็บันทึกได้เลย มีอะไรสงสัยไหมถามพี่หล้าไหมคะ ทำไม ไม่มีถ้าไม่มีให้ทำนะ บอกว่าง่ายมากโอเคกูทำกูทำ ตัวอย่างง่ายมากเดี๋ยวตอนสอบครูจะทำยากกว่านี้นะ โอเคค่ะ เขียนเลยนะลูก ฮัลโหล ลูกค้าดูนะที่ลูกทำ 2 คนเสร็จไปแล้วนะคะ คงมีเพิ่มเติมนิดนึงลูกลืมนะคะ ฝากไว้เลยว่าไอ้สัญลักษณ์ s&amp;p เนี่ยสิ่งที่จะต้องมาก่อนคือสัญลักษณ์ ลูกเขียนเหตุการณ์ที่เกิดขึ้นแต่ว่าลูกไม่เขียน สัญลักษณ์เซตเข้าไปอันนี้เวลาลูกทำ ถ้าสมมุติสอบนะลูกลูกก็จะได้คะแนนแทนที่จะได้คะแนนเต็มกูจะหักครึ่งคะแนนนะ เพราะว่า มันไม่สมบูรณ์นะคะมันไม่สมบูรณ์ ลูกจะต้องอ่านโจทย์ให้ดีนะคะ อยากข้อเนี้ย ตัวอย่างข้อนี้นะ เขาบอกว่าเฮ็ดงานแรก เดี๋ยวมันออกหน้าเหมือนกัน หน้าเหมือนกันแสดงว่าโยน 2 ครั้งใช่ไหมคะโยน 2 ครั้งหน้าออกมาเหมือนกันก็คือหัวกับหัวเนี่ยมันเหมือนกัน แล้วก้อยกับก้อยมันเหมือนกัน เพราะฉะนั้นอีหนึ่งคือ 2 เหตุการณ์นะคะที่เอาลงมา อยู่ในเฟซนะคะและข้อที่ 2 อันนี้ที่ลูกผิดเยอะ อย่างน้อย 1 เหรียญ อย่างน้อย 1 เหรียญแสดงว่าพบ 2 เหรียญก็ได้ที่ขึ้นหน้าหัวนะคะ พบ หัวเดียว 1 เหรียญก็ได้ แล้วมันมีกี่ครั้งเนี่ย เหตุการณ์แรกที่เกิด SS เนี่ย พบ เกิดขึ้นหัวหนึ่งครั้งสองครั้ง แสดงว่าผ่านไหมคะมันอยู่ในเกณฑ์นี้มันอยู่อย่างน้อย 1 เหรียญเพราะฉะนั้น sso ลงมาราคา แล้ว ST ก็พบ หัวเหมือนกันเอาลงมานะคะ TH เหมือนกันพบเหมือนกันเพราะฉะนั้นเหตุการณ์ E2 จะมีอยู่ 3 3 เหตุการณ์ที่เกิดขึ้น เข้าใจนะ จะต้องจับประเด็นตัวเหตุการณ์ที่โจทย์ให้มาให้ได้นะคะอันนี้ฝากเอาไว้เล็กๆน้อยๆ ที่สำคัญวันนี้ที่เราเรียนสัญลักษณ์ไปมีตัว H นะคะมีตัว E นะคะ มีเหตุการณ์ผลลัพธ์ทั้งหมดเลยที่เกิดขึ้น ทั้งหมดเลยโอกาสที่จะพบนะคะ senior เหตุการณ์ย่อยของ AIS ทั้งสองอย่าง SME จะต้องใส่เซตเข้าไปด้วยนะคะ วันนี้หมดเวลาแล้ววันนี้หมดเวลาแล้วใครที่ทำแบบฝึกยังไม่เสร็จ ทำให้เสร็จนะคะ กูเพิ่งกดไป 2 คนเหลืออีก 4 คนนะคะทำให้เสร็จ นิดนึงนะคะก็จะเสร็จแล้ว มีอะไรสงสัยถามครูไหมคะ ถ้าไม่มีหมดเวลานะ ป๋าไม่มีสวัสดีขอบคุณพี่หล้าด้วย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2 คณิตศาสตร์ (ม.4/1) (เช้า) 060267</dc:title>
  <dc:creator/>
  <cp:keywords/>
  <dcterms:created xsi:type="dcterms:W3CDTF">2024-02-06T03:33:04Z</dcterms:created>
  <dcterms:modified xsi:type="dcterms:W3CDTF">2024-02-06T03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ุมภาพันธ์ 2567 เวลา 08.30 น.</vt:lpwstr>
  </property>
  <property fmtid="{D5CDD505-2E9C-101B-9397-08002B2CF9AE}" pid="3" name="subtitle">
    <vt:lpwstr/>
  </property>
</Properties>
</file>